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rugua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ruguay received a score of 81.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rugua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ruguay received a score of</w:t>
      </w:r>
      <w:r>
        <w:t xml:space="preserve"> </w:t>
      </w:r>
      <w:r>
        <w:rPr>
          <w:b/>
          <w:bCs/>
        </w:rPr>
        <w:t xml:space="preserve">87.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ruguay received a score of 7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ruguay received a score of 69.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ruguay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rugua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rugua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ruguay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rugua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ruguay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ruguay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ruguay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ruguay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ruguay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rugua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ruguay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ruguay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75,1985,1996,2004,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2,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4B198E-A733-45EE-8A18-E7C0234DCF30}"/>
</file>

<file path=customXml/itemProps2.xml><?xml version="1.0" encoding="utf-8"?>
<ds:datastoreItem xmlns:ds="http://schemas.openxmlformats.org/officeDocument/2006/customXml" ds:itemID="{1002C42C-6E61-4BED-A339-CAF3AF654C7A}"/>
</file>

<file path=customXml/itemProps3.xml><?xml version="1.0" encoding="utf-8"?>
<ds:datastoreItem xmlns:ds="http://schemas.openxmlformats.org/officeDocument/2006/customXml" ds:itemID="{5F3E580B-7477-4CCA-A6F2-8219F732A58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08:10Z</dcterms:created>
  <dcterms:modified xsi:type="dcterms:W3CDTF">2024-11-01T11: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ruguay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